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 = vector(0,154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0, 2], [2, -1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,2],[3,4]])</w:t>
      </w:r>
      <w:br/>
      <w:r>
        <w:rPr>
          <w:rStyle w:val="VerbatimChar"/>
        </w:rPr>
        <w:t xml:space="preserve">B = matrix([[7,8],[9,10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*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dentify_matrix(4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*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r>
        <w:t xml:space="preserve">7</w:t>
      </w:r>
      <w:r>
        <w:t xml:space="preserve"> </w:t>
      </w: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</w:pPr>
      <w:r>
        <w:rPr>
          <w:rStyle w:val="VerbatimChar"/>
        </w:rPr>
        <w:t xml:space="preserve">    random_matrix(ZZ, 5) # Gives a random square matrix of size 5 in $\mathbb{Z}$</w:t>
      </w:r>
      <w:br/>
      <w:r>
        <w:rPr>
          <w:rStyle w:val="VerbatimChar"/>
        </w:rPr>
        <w:t xml:space="preserve">    random_matrix(QQ, 5) # Gives a random square matrix of size 5 in $\mathbb{Z}$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Using this attempt to conjecture a connection between the determinant of a matrix and it's inverse (and the determinant of it's inverse)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 Write the data to file in such a way as it is sorted b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(attempt to do this without the inbuilt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)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 What is the mean value of</w:t>
      </w:r>
      <w:r>
        <w:t xml:space="preserve"> </w:t>
      </w:r>
      <m:oMath>
        <m:r>
          <m:rPr/>
          <m:t>D</m:t>
        </m:r>
      </m:oMath>
      <w:r>
        <w:t xml:space="preserve">?</w:t>
      </w:r>
    </w:p>
    <w:p>
      <w:pPr>
        <w:numPr>
          <w:numId w:val="4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20 rows and 20 columns of numbers. This file represents a matrix. Invert the matrix, what is it's determinant? What is the determinant of it's invers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